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5D6" w:rsidRPr="00430CD1" w:rsidRDefault="00133C7A" w:rsidP="00133C7A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bookmarkStart w:id="0" w:name="_GoBack"/>
      <w:bookmarkEnd w:id="0"/>
      <w:r w:rsidRPr="00430CD1">
        <w:rPr>
          <w:rFonts w:ascii="Times New Roman" w:hAnsi="Times New Roman" w:cs="Times New Roman"/>
          <w:b/>
          <w:sz w:val="28"/>
          <w:szCs w:val="28"/>
          <w:lang w:val="en-GB"/>
        </w:rPr>
        <w:t>Supplementary Material</w:t>
      </w:r>
    </w:p>
    <w:p w:rsidR="003F17CC" w:rsidRPr="00077CEC" w:rsidRDefault="003F17CC" w:rsidP="00133C7A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48631C" w:rsidRPr="00077CEC" w:rsidRDefault="0048631C" w:rsidP="003F17CC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:rsidR="003F17CC" w:rsidRDefault="003F17CC" w:rsidP="003F17CC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3F17C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Figure S1:</w:t>
      </w:r>
      <w:r w:rsidR="008148D1">
        <w:rPr>
          <w:rFonts w:ascii="Times New Roman" w:hAnsi="Times New Roman" w:cs="Times New Roman"/>
          <w:sz w:val="24"/>
          <w:szCs w:val="24"/>
          <w:lang w:val="en-GB"/>
        </w:rPr>
        <w:t xml:space="preserve"> Physical activity</w:t>
      </w:r>
      <w:r w:rsidRPr="003F17CC">
        <w:rPr>
          <w:rFonts w:ascii="Times New Roman" w:hAnsi="Times New Roman" w:cs="Times New Roman"/>
          <w:sz w:val="24"/>
          <w:szCs w:val="24"/>
          <w:lang w:val="en-GB"/>
        </w:rPr>
        <w:t xml:space="preserve"> and working memory performance divided int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agnosis        </w:t>
      </w:r>
    </w:p>
    <w:p w:rsidR="0048631C" w:rsidRDefault="003F17CC" w:rsidP="003F17CC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(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schizophrenia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and bipolar spectrum illness)</w:t>
      </w:r>
    </w:p>
    <w:p w:rsidR="003F17CC" w:rsidRPr="003F17CC" w:rsidRDefault="003F17CC" w:rsidP="003F17CC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</w:p>
    <w:p w:rsidR="0048631C" w:rsidRDefault="004863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631C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w:drawing>
          <wp:inline distT="0" distB="0" distL="0" distR="0" wp14:anchorId="052A6B72" wp14:editId="174DCCDD">
            <wp:extent cx="4563762" cy="3426941"/>
            <wp:effectExtent l="0" t="0" r="8255" b="2540"/>
            <wp:docPr id="3" name="Bil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1539" t="9349" r="3695" b="6098"/>
                    <a:stretch/>
                  </pic:blipFill>
                  <pic:spPr bwMode="auto">
                    <a:xfrm>
                      <a:off x="0" y="0"/>
                      <a:ext cx="4568616" cy="3430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16BEE" w:rsidRDefault="00B16BEE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33C7A" w:rsidRDefault="00133C7A" w:rsidP="00133C7A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133C7A" w:rsidRPr="003F17CC" w:rsidRDefault="003F17CC" w:rsidP="003F17CC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Figure</w:t>
      </w:r>
      <w:r w:rsidR="009E4C7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S2</w:t>
      </w:r>
      <w:r w:rsidRPr="003F17CC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:</w:t>
      </w:r>
      <w:r w:rsidR="008148D1">
        <w:rPr>
          <w:rFonts w:ascii="Times New Roman" w:hAnsi="Times New Roman" w:cs="Times New Roman"/>
          <w:sz w:val="24"/>
          <w:szCs w:val="24"/>
          <w:lang w:val="en-GB"/>
        </w:rPr>
        <w:t xml:space="preserve"> Physical activity</w:t>
      </w:r>
      <w:r w:rsidRPr="003F17CC">
        <w:rPr>
          <w:rFonts w:ascii="Times New Roman" w:hAnsi="Times New Roman" w:cs="Times New Roman"/>
          <w:sz w:val="24"/>
          <w:szCs w:val="24"/>
          <w:lang w:val="en-GB"/>
        </w:rPr>
        <w:t xml:space="preserve"> an</w:t>
      </w:r>
      <w:r>
        <w:rPr>
          <w:rFonts w:ascii="Times New Roman" w:hAnsi="Times New Roman" w:cs="Times New Roman"/>
          <w:sz w:val="24"/>
          <w:szCs w:val="24"/>
          <w:lang w:val="en-GB"/>
        </w:rPr>
        <w:t>d BDNF mRNA levels, divided into percentiles</w:t>
      </w:r>
    </w:p>
    <w:p w:rsidR="00133C7A" w:rsidRPr="003F17CC" w:rsidRDefault="00133C7A" w:rsidP="00133C7A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133C7A" w:rsidRDefault="00597C1D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97C1D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w:drawing>
          <wp:inline distT="0" distB="0" distL="0" distR="0" wp14:anchorId="418644E7" wp14:editId="570E3546">
            <wp:extent cx="4399005" cy="3702203"/>
            <wp:effectExtent l="0" t="0" r="1905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02686" cy="370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C7A" w:rsidRDefault="00133C7A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33C7A" w:rsidRDefault="00133C7A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133C7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6291C" w:rsidRDefault="00B6291C" w:rsidP="00B6291C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877EF5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Table </w:t>
      </w:r>
      <w:r w:rsidR="009E4C7C">
        <w:rPr>
          <w:rFonts w:ascii="Times New Roman" w:hAnsi="Times New Roman"/>
          <w:b/>
          <w:sz w:val="24"/>
          <w:szCs w:val="24"/>
          <w:u w:val="single"/>
          <w:lang w:val="en-US"/>
        </w:rPr>
        <w:t>S1</w:t>
      </w:r>
      <w:r w:rsidR="00E42874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: </w:t>
      </w:r>
      <w:r w:rsidR="00E42874">
        <w:rPr>
          <w:rFonts w:ascii="Times New Roman" w:hAnsi="Times New Roman"/>
          <w:sz w:val="24"/>
          <w:szCs w:val="24"/>
          <w:lang w:val="en-US"/>
        </w:rPr>
        <w:t>Hours of p</w:t>
      </w:r>
      <w:r w:rsidRPr="00EA4E24">
        <w:rPr>
          <w:rFonts w:ascii="Times New Roman" w:hAnsi="Times New Roman"/>
          <w:sz w:val="24"/>
          <w:szCs w:val="24"/>
          <w:lang w:val="en-US"/>
        </w:rPr>
        <w:t>hysical</w:t>
      </w:r>
      <w:r w:rsidR="008148D1">
        <w:rPr>
          <w:rFonts w:ascii="Times New Roman" w:hAnsi="Times New Roman"/>
          <w:sz w:val="24"/>
          <w:szCs w:val="24"/>
          <w:lang w:val="en-US"/>
        </w:rPr>
        <w:t xml:space="preserve"> activity</w:t>
      </w:r>
      <w:r>
        <w:rPr>
          <w:rFonts w:ascii="Times New Roman" w:hAnsi="Times New Roman"/>
          <w:sz w:val="24"/>
          <w:szCs w:val="24"/>
          <w:lang w:val="en-US"/>
        </w:rPr>
        <w:t xml:space="preserve"> per week </w:t>
      </w:r>
      <w:r w:rsidR="00E42874">
        <w:rPr>
          <w:rFonts w:ascii="Times New Roman" w:hAnsi="Times New Roman"/>
          <w:sz w:val="24"/>
          <w:szCs w:val="24"/>
          <w:lang w:val="en-US"/>
        </w:rPr>
        <w:t xml:space="preserve">is </w:t>
      </w:r>
      <w:r>
        <w:rPr>
          <w:rFonts w:ascii="Times New Roman" w:hAnsi="Times New Roman"/>
          <w:sz w:val="24"/>
          <w:szCs w:val="24"/>
          <w:lang w:val="en-US"/>
        </w:rPr>
        <w:t xml:space="preserve">associated with </w:t>
      </w:r>
      <w:r w:rsidR="00A60BBD">
        <w:rPr>
          <w:rFonts w:ascii="Times New Roman" w:hAnsi="Times New Roman"/>
          <w:sz w:val="24"/>
          <w:szCs w:val="24"/>
          <w:lang w:val="en-US"/>
        </w:rPr>
        <w:t xml:space="preserve">better </w:t>
      </w:r>
      <w:r>
        <w:rPr>
          <w:rFonts w:ascii="Times New Roman" w:hAnsi="Times New Roman"/>
          <w:sz w:val="24"/>
          <w:szCs w:val="24"/>
          <w:lang w:val="en-US"/>
        </w:rPr>
        <w:t xml:space="preserve">performance on </w:t>
      </w:r>
    </w:p>
    <w:p w:rsidR="00B6291C" w:rsidRDefault="00E42874" w:rsidP="00B6291C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</w:t>
      </w:r>
      <w:r w:rsidR="00B2574F">
        <w:rPr>
          <w:rFonts w:ascii="Times New Roman" w:hAnsi="Times New Roman"/>
          <w:sz w:val="24"/>
          <w:szCs w:val="24"/>
          <w:lang w:val="en-US"/>
        </w:rPr>
        <w:t xml:space="preserve">ognitive tasks </w:t>
      </w:r>
    </w:p>
    <w:p w:rsidR="00B6291C" w:rsidRPr="005809D3" w:rsidRDefault="00B6291C" w:rsidP="00B6291C">
      <w:pPr>
        <w:spacing w:after="0" w:line="240" w:lineRule="auto"/>
        <w:rPr>
          <w:rFonts w:ascii="Times New Roman" w:hAnsi="Times New Roman"/>
          <w:sz w:val="24"/>
          <w:szCs w:val="24"/>
          <w:u w:val="single"/>
          <w:lang w:val="en-US"/>
        </w:rPr>
      </w:pPr>
    </w:p>
    <w:p w:rsidR="00B6291C" w:rsidRPr="00DA4123" w:rsidRDefault="00B6291C" w:rsidP="00B6291C">
      <w:pPr>
        <w:pStyle w:val="HTMLPreformatted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</w:pPr>
      <w:r w:rsidRPr="000A0C0F">
        <w:rPr>
          <w:rFonts w:ascii="Times New Roman" w:hAnsi="Times New Roman"/>
          <w:lang w:val="en-US"/>
        </w:rPr>
        <w:t xml:space="preserve">                                                                                </w:t>
      </w:r>
    </w:p>
    <w:p w:rsidR="00B6291C" w:rsidRPr="003B5DDB" w:rsidRDefault="00B6291C" w:rsidP="00B6291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lang w:val="fr-FR"/>
        </w:rPr>
      </w:pPr>
      <w:r w:rsidRPr="00E42874">
        <w:rPr>
          <w:rFonts w:ascii="Times New Roman" w:hAnsi="Times New Roman"/>
          <w:lang w:val="fr-FR"/>
        </w:rPr>
        <w:t xml:space="preserve">Variable                                             Coefficient     </w:t>
      </w:r>
      <w:proofErr w:type="spellStart"/>
      <w:r w:rsidRPr="00E42874">
        <w:rPr>
          <w:rFonts w:ascii="Times New Roman" w:hAnsi="Times New Roman"/>
          <w:lang w:val="fr-FR"/>
        </w:rPr>
        <w:t>s.e.</w:t>
      </w:r>
      <w:proofErr w:type="spellEnd"/>
      <w:r w:rsidRPr="00E42874">
        <w:rPr>
          <w:rFonts w:ascii="Times New Roman" w:hAnsi="Times New Roman"/>
          <w:lang w:val="fr-FR"/>
        </w:rPr>
        <w:t xml:space="preserve">            </w:t>
      </w:r>
      <w:proofErr w:type="gramStart"/>
      <w:r w:rsidRPr="00752501">
        <w:rPr>
          <w:rFonts w:ascii="Times New Roman" w:hAnsi="Times New Roman"/>
          <w:i/>
          <w:lang w:val="fr-FR"/>
        </w:rPr>
        <w:t>t</w:t>
      </w:r>
      <w:proofErr w:type="gramEnd"/>
      <w:r w:rsidRPr="00752501">
        <w:rPr>
          <w:rFonts w:ascii="Times New Roman" w:hAnsi="Times New Roman"/>
          <w:i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          p-value      </w:t>
      </w:r>
      <w:r w:rsidRPr="001D0960">
        <w:rPr>
          <w:rFonts w:ascii="Times New Roman" w:hAnsi="Times New Roman"/>
          <w:lang w:val="fr-FR"/>
        </w:rPr>
        <w:t xml:space="preserve">     </w:t>
      </w:r>
      <w:r w:rsidRPr="003B5DDB">
        <w:rPr>
          <w:rFonts w:ascii="Times New Roman" w:hAnsi="Times New Roman"/>
          <w:lang w:val="fr-FR"/>
        </w:rPr>
        <w:t xml:space="preserve">                                 </w:t>
      </w:r>
    </w:p>
    <w:tbl>
      <w:tblPr>
        <w:tblpPr w:leftFromText="141" w:rightFromText="141" w:vertAnchor="text" w:tblpY="1"/>
        <w:tblOverlap w:val="never"/>
        <w:tblW w:w="10173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992"/>
        <w:gridCol w:w="850"/>
        <w:gridCol w:w="851"/>
        <w:gridCol w:w="1134"/>
        <w:gridCol w:w="850"/>
        <w:gridCol w:w="993"/>
        <w:gridCol w:w="1134"/>
      </w:tblGrid>
      <w:tr w:rsidR="00B6291C" w:rsidRPr="00AA610A" w:rsidTr="00E42874">
        <w:tc>
          <w:tcPr>
            <w:tcW w:w="33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b/>
                <w:lang w:val="fr-FR"/>
              </w:rPr>
            </w:pPr>
          </w:p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b/>
                <w:lang w:val="en-US"/>
              </w:rPr>
            </w:pPr>
            <w:r w:rsidRPr="00AA610A">
              <w:rPr>
                <w:rFonts w:ascii="Times New Roman" w:hAnsi="Times New Roman"/>
                <w:b/>
                <w:lang w:val="en-US"/>
              </w:rPr>
              <w:t>Working memory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nil"/>
            </w:tcBorders>
          </w:tcPr>
          <w:p w:rsidR="00B6291C" w:rsidRPr="00AA610A" w:rsidRDefault="00B6291C" w:rsidP="008C40D4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</w:tr>
      <w:tr w:rsidR="00A60BBD" w:rsidRPr="00AA610A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 xml:space="preserve">      Physical exerci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0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2.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0.0</w:t>
            </w:r>
            <w:r w:rsidR="00A60BBD" w:rsidRPr="00AA610A">
              <w:rPr>
                <w:rFonts w:ascii="Times New Roman" w:hAnsi="Times New Roman"/>
                <w:lang w:val="en-US"/>
              </w:rPr>
              <w:t>1</w:t>
            </w:r>
          </w:p>
        </w:tc>
      </w:tr>
      <w:tr w:rsidR="00A60BBD" w:rsidRPr="00AA610A" w:rsidTr="00E42874">
        <w:trPr>
          <w:gridAfter w:val="3"/>
          <w:wAfter w:w="2977" w:type="dxa"/>
          <w:trHeight w:val="348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 xml:space="preserve">      Goodness of fi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p˂0.001</w:t>
            </w:r>
          </w:p>
        </w:tc>
      </w:tr>
      <w:tr w:rsidR="00A60BBD" w:rsidRPr="00AA610A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b/>
                <w:lang w:val="en-US"/>
              </w:rPr>
              <w:t>Executive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</w:tr>
      <w:tr w:rsidR="00A60BBD" w:rsidRPr="00AA610A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fr-FR"/>
              </w:rPr>
            </w:pPr>
            <w:r w:rsidRPr="00AA610A">
              <w:rPr>
                <w:rFonts w:ascii="Times New Roman" w:hAnsi="Times New Roman"/>
                <w:lang w:val="fr-FR"/>
              </w:rPr>
              <w:t xml:space="preserve">       Physical </w:t>
            </w:r>
            <w:proofErr w:type="spellStart"/>
            <w:r w:rsidRPr="00AA610A">
              <w:rPr>
                <w:rFonts w:ascii="Times New Roman" w:hAnsi="Times New Roman"/>
                <w:lang w:val="fr-FR"/>
              </w:rPr>
              <w:t>exercis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fr-FR"/>
              </w:rPr>
              <w:t>0.</w:t>
            </w:r>
            <w:r w:rsidR="00E35A3F" w:rsidRPr="00AA610A">
              <w:rPr>
                <w:rFonts w:ascii="Times New Roman" w:hAnsi="Times New Roman"/>
                <w:lang w:val="en-US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2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E35A3F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0.03</w:t>
            </w:r>
          </w:p>
        </w:tc>
      </w:tr>
      <w:tr w:rsidR="00A60BBD" w:rsidRPr="00AA610A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 xml:space="preserve">      Goodness of fi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A610A">
              <w:rPr>
                <w:rFonts w:ascii="Times New Roman" w:hAnsi="Times New Roman"/>
                <w:lang w:val="en-US"/>
              </w:rPr>
              <w:t>p˂0.001</w:t>
            </w:r>
          </w:p>
        </w:tc>
      </w:tr>
      <w:tr w:rsidR="00A60BBD" w:rsidRPr="00AA610A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b/>
                <w:lang w:val="en-US"/>
              </w:rPr>
            </w:pPr>
            <w:r w:rsidRPr="00AA610A">
              <w:rPr>
                <w:rFonts w:ascii="Times New Roman" w:hAnsi="Times New Roman"/>
                <w:b/>
                <w:lang w:val="en-US"/>
              </w:rPr>
              <w:t>Verbal memor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AA610A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</w:tr>
      <w:tr w:rsidR="00A60BBD" w:rsidRPr="001E0D6D" w:rsidTr="00E42874">
        <w:trPr>
          <w:gridAfter w:val="3"/>
          <w:wAfter w:w="2977" w:type="dxa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B31DE3">
              <w:rPr>
                <w:rFonts w:ascii="Times New Roman" w:hAnsi="Times New Roman"/>
                <w:lang w:val="en-US"/>
              </w:rPr>
              <w:t xml:space="preserve">       Physical exerci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E7365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E7365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E7365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E7365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51</w:t>
            </w:r>
          </w:p>
        </w:tc>
      </w:tr>
      <w:tr w:rsidR="00A60BBD" w:rsidRPr="00DA4123" w:rsidTr="00E42874">
        <w:trPr>
          <w:gridAfter w:val="3"/>
          <w:wAfter w:w="2977" w:type="dxa"/>
          <w:trHeight w:val="230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B31DE3">
              <w:rPr>
                <w:rFonts w:ascii="Times New Roman" w:hAnsi="Times New Roman"/>
                <w:lang w:val="en-US"/>
              </w:rPr>
              <w:t xml:space="preserve">      Goodness of fi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A60BB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A60BBD" w:rsidRPr="00B31DE3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p˂0.001</w:t>
            </w:r>
          </w:p>
        </w:tc>
      </w:tr>
      <w:tr w:rsidR="009C3B9D" w:rsidRPr="00DA4123" w:rsidTr="00E42874">
        <w:trPr>
          <w:gridAfter w:val="3"/>
          <w:wAfter w:w="2977" w:type="dxa"/>
          <w:trHeight w:val="230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9C3B9D" w:rsidRPr="009C3B9D" w:rsidRDefault="009C3B9D" w:rsidP="00A60BBD">
            <w:pPr>
              <w:spacing w:after="0" w:line="240" w:lineRule="auto"/>
              <w:rPr>
                <w:rFonts w:ascii="Times New Roman" w:hAnsi="Times New Roman"/>
                <w:b/>
                <w:lang w:val="en-US"/>
              </w:rPr>
            </w:pPr>
            <w:r w:rsidRPr="009C3B9D">
              <w:rPr>
                <w:rFonts w:ascii="Times New Roman" w:hAnsi="Times New Roman"/>
                <w:b/>
                <w:lang w:val="en-US"/>
              </w:rPr>
              <w:t>General cognition</w:t>
            </w:r>
            <w:r>
              <w:rPr>
                <w:rFonts w:ascii="Times New Roman" w:hAnsi="Times New Roman"/>
                <w:b/>
                <w:lang w:val="en-US"/>
              </w:rPr>
              <w:t xml:space="preserve"> (WASI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9C3B9D" w:rsidRPr="00B31DE3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9C3B9D" w:rsidRPr="00B31DE3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9C3B9D" w:rsidRPr="00B31DE3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9C3B9D" w:rsidRPr="00B31DE3" w:rsidRDefault="009C3B9D" w:rsidP="00A60BBD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</w:tr>
      <w:tr w:rsidR="00346B9B" w:rsidRPr="00DA4123" w:rsidTr="00E42874">
        <w:trPr>
          <w:gridAfter w:val="3"/>
          <w:wAfter w:w="2977" w:type="dxa"/>
          <w:trHeight w:val="230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   </w:t>
            </w:r>
            <w:r w:rsidRPr="00B31DE3">
              <w:rPr>
                <w:rFonts w:ascii="Times New Roman" w:hAnsi="Times New Roman"/>
                <w:lang w:val="en-US"/>
              </w:rPr>
              <w:t>Physical exerci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346B9B" w:rsidRPr="00B31DE3" w:rsidRDefault="00AA610A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46B9B" w:rsidRPr="00B31DE3" w:rsidRDefault="00E7365D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346B9B" w:rsidRPr="00B31DE3" w:rsidRDefault="00AA610A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346B9B" w:rsidRPr="00B31DE3" w:rsidRDefault="00AA610A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.47</w:t>
            </w:r>
          </w:p>
        </w:tc>
      </w:tr>
      <w:tr w:rsidR="00346B9B" w:rsidRPr="00DA4123" w:rsidTr="00E42874">
        <w:trPr>
          <w:gridAfter w:val="3"/>
          <w:wAfter w:w="2977" w:type="dxa"/>
          <w:trHeight w:val="230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      </w:t>
            </w:r>
            <w:r w:rsidRPr="00B31DE3">
              <w:rPr>
                <w:rFonts w:ascii="Times New Roman" w:hAnsi="Times New Roman"/>
                <w:lang w:val="en-US"/>
              </w:rPr>
              <w:t>Goodness of fi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6B9B" w:rsidRPr="00B31DE3" w:rsidRDefault="00346B9B" w:rsidP="00346B9B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p˂0.001</w:t>
            </w:r>
          </w:p>
        </w:tc>
      </w:tr>
    </w:tbl>
    <w:p w:rsidR="00B6291C" w:rsidRPr="00A60BBD" w:rsidRDefault="00A60BBD" w:rsidP="00B6291C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A60BBD">
        <w:rPr>
          <w:rFonts w:ascii="Times New Roman" w:hAnsi="Times New Roman"/>
          <w:sz w:val="24"/>
          <w:szCs w:val="24"/>
          <w:lang w:val="en-US"/>
        </w:rPr>
        <w:t xml:space="preserve">Data are corrected for age, sex, diagnosis (SZ, BD) and </w:t>
      </w:r>
      <w:r>
        <w:rPr>
          <w:rFonts w:ascii="Times New Roman" w:hAnsi="Times New Roman"/>
          <w:sz w:val="24"/>
          <w:szCs w:val="24"/>
          <w:lang w:val="en-US"/>
        </w:rPr>
        <w:t>NART errors</w:t>
      </w:r>
      <w:r w:rsidR="00AA610A">
        <w:rPr>
          <w:rFonts w:ascii="Times New Roman" w:hAnsi="Times New Roman"/>
          <w:sz w:val="24"/>
          <w:szCs w:val="24"/>
          <w:lang w:val="en-US"/>
        </w:rPr>
        <w:t>.</w:t>
      </w:r>
    </w:p>
    <w:p w:rsidR="00133C7A" w:rsidRPr="00A60BBD" w:rsidRDefault="00133C7A" w:rsidP="00133C7A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sectPr w:rsidR="00133C7A" w:rsidRPr="00A60B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TQ0NDMwMTE0NzdQ0lEKTi0uzszPAykwrQUAvyOijCwAAAA="/>
  </w:docVars>
  <w:rsids>
    <w:rsidRoot w:val="00133C7A"/>
    <w:rsid w:val="00037A48"/>
    <w:rsid w:val="000452E3"/>
    <w:rsid w:val="000469C9"/>
    <w:rsid w:val="00063DEA"/>
    <w:rsid w:val="00077CEC"/>
    <w:rsid w:val="00084263"/>
    <w:rsid w:val="000A18DF"/>
    <w:rsid w:val="000D421F"/>
    <w:rsid w:val="000E6CDA"/>
    <w:rsid w:val="00116977"/>
    <w:rsid w:val="00133C7A"/>
    <w:rsid w:val="00154685"/>
    <w:rsid w:val="00185AC3"/>
    <w:rsid w:val="00185E6A"/>
    <w:rsid w:val="001A5F09"/>
    <w:rsid w:val="001B075B"/>
    <w:rsid w:val="001D481F"/>
    <w:rsid w:val="001D61D5"/>
    <w:rsid w:val="001D78C4"/>
    <w:rsid w:val="002036C2"/>
    <w:rsid w:val="00222B62"/>
    <w:rsid w:val="00244CEB"/>
    <w:rsid w:val="00270D0C"/>
    <w:rsid w:val="002D1C58"/>
    <w:rsid w:val="002D4895"/>
    <w:rsid w:val="002E2112"/>
    <w:rsid w:val="002E4188"/>
    <w:rsid w:val="002E7B50"/>
    <w:rsid w:val="002F020C"/>
    <w:rsid w:val="00333A97"/>
    <w:rsid w:val="003348C6"/>
    <w:rsid w:val="003356B3"/>
    <w:rsid w:val="0034229F"/>
    <w:rsid w:val="00346B9B"/>
    <w:rsid w:val="003548C6"/>
    <w:rsid w:val="003657F9"/>
    <w:rsid w:val="003952F6"/>
    <w:rsid w:val="0039595A"/>
    <w:rsid w:val="003A0532"/>
    <w:rsid w:val="003B4E40"/>
    <w:rsid w:val="003B5021"/>
    <w:rsid w:val="003D36E9"/>
    <w:rsid w:val="003F0F77"/>
    <w:rsid w:val="003F17CC"/>
    <w:rsid w:val="00415F22"/>
    <w:rsid w:val="0042454C"/>
    <w:rsid w:val="00430CD1"/>
    <w:rsid w:val="0044060D"/>
    <w:rsid w:val="00446DF8"/>
    <w:rsid w:val="00457EDE"/>
    <w:rsid w:val="004650C9"/>
    <w:rsid w:val="004716E6"/>
    <w:rsid w:val="00482EC8"/>
    <w:rsid w:val="0048631C"/>
    <w:rsid w:val="004A73BF"/>
    <w:rsid w:val="004C2866"/>
    <w:rsid w:val="004F0D03"/>
    <w:rsid w:val="004F5241"/>
    <w:rsid w:val="00515669"/>
    <w:rsid w:val="005403ED"/>
    <w:rsid w:val="005561DE"/>
    <w:rsid w:val="00556ABD"/>
    <w:rsid w:val="0057205A"/>
    <w:rsid w:val="00597C1D"/>
    <w:rsid w:val="005A0B45"/>
    <w:rsid w:val="005A1611"/>
    <w:rsid w:val="005A33A5"/>
    <w:rsid w:val="005A7666"/>
    <w:rsid w:val="005B0139"/>
    <w:rsid w:val="005E11B3"/>
    <w:rsid w:val="005E600B"/>
    <w:rsid w:val="00601B41"/>
    <w:rsid w:val="00627263"/>
    <w:rsid w:val="006317BE"/>
    <w:rsid w:val="006404AD"/>
    <w:rsid w:val="00665760"/>
    <w:rsid w:val="00670B70"/>
    <w:rsid w:val="00690E3C"/>
    <w:rsid w:val="006915EE"/>
    <w:rsid w:val="006B6090"/>
    <w:rsid w:val="006E1F72"/>
    <w:rsid w:val="006E38EB"/>
    <w:rsid w:val="006E6C0A"/>
    <w:rsid w:val="007015D6"/>
    <w:rsid w:val="007051D9"/>
    <w:rsid w:val="00721A27"/>
    <w:rsid w:val="007575C8"/>
    <w:rsid w:val="0078396F"/>
    <w:rsid w:val="0078506E"/>
    <w:rsid w:val="007860B6"/>
    <w:rsid w:val="00795E0B"/>
    <w:rsid w:val="007B04CF"/>
    <w:rsid w:val="007E3C2C"/>
    <w:rsid w:val="007E5CEF"/>
    <w:rsid w:val="007F1ECC"/>
    <w:rsid w:val="007F5E26"/>
    <w:rsid w:val="008148D1"/>
    <w:rsid w:val="00817C46"/>
    <w:rsid w:val="008275AB"/>
    <w:rsid w:val="008568F8"/>
    <w:rsid w:val="00882D7F"/>
    <w:rsid w:val="0089315A"/>
    <w:rsid w:val="008B03F3"/>
    <w:rsid w:val="008B4184"/>
    <w:rsid w:val="008C06DC"/>
    <w:rsid w:val="008F7C03"/>
    <w:rsid w:val="00920497"/>
    <w:rsid w:val="00921B53"/>
    <w:rsid w:val="00930C9F"/>
    <w:rsid w:val="00950C84"/>
    <w:rsid w:val="00953942"/>
    <w:rsid w:val="00984098"/>
    <w:rsid w:val="009C3B9D"/>
    <w:rsid w:val="009D047E"/>
    <w:rsid w:val="009E4C7C"/>
    <w:rsid w:val="009E50FC"/>
    <w:rsid w:val="009E5238"/>
    <w:rsid w:val="009E66C5"/>
    <w:rsid w:val="009E7573"/>
    <w:rsid w:val="009E77B5"/>
    <w:rsid w:val="009F4908"/>
    <w:rsid w:val="00A0255F"/>
    <w:rsid w:val="00A14146"/>
    <w:rsid w:val="00A15CEA"/>
    <w:rsid w:val="00A60BBD"/>
    <w:rsid w:val="00A837DB"/>
    <w:rsid w:val="00A86E54"/>
    <w:rsid w:val="00A93AA5"/>
    <w:rsid w:val="00AA610A"/>
    <w:rsid w:val="00AC3BD4"/>
    <w:rsid w:val="00AD06E4"/>
    <w:rsid w:val="00AE008D"/>
    <w:rsid w:val="00AE78CD"/>
    <w:rsid w:val="00AF7164"/>
    <w:rsid w:val="00B16BEE"/>
    <w:rsid w:val="00B23D5B"/>
    <w:rsid w:val="00B2574F"/>
    <w:rsid w:val="00B46C4C"/>
    <w:rsid w:val="00B472F6"/>
    <w:rsid w:val="00B54DC1"/>
    <w:rsid w:val="00B6291C"/>
    <w:rsid w:val="00B9616C"/>
    <w:rsid w:val="00B97401"/>
    <w:rsid w:val="00BA5E38"/>
    <w:rsid w:val="00BB0A0E"/>
    <w:rsid w:val="00BE5194"/>
    <w:rsid w:val="00BF30DF"/>
    <w:rsid w:val="00BF5F61"/>
    <w:rsid w:val="00C1706D"/>
    <w:rsid w:val="00C273D9"/>
    <w:rsid w:val="00C351A1"/>
    <w:rsid w:val="00C36447"/>
    <w:rsid w:val="00C42733"/>
    <w:rsid w:val="00C501D3"/>
    <w:rsid w:val="00C530B0"/>
    <w:rsid w:val="00C6466D"/>
    <w:rsid w:val="00C66A9D"/>
    <w:rsid w:val="00C73178"/>
    <w:rsid w:val="00C756CD"/>
    <w:rsid w:val="00CB671B"/>
    <w:rsid w:val="00CD0D6D"/>
    <w:rsid w:val="00CD4EF8"/>
    <w:rsid w:val="00CD5663"/>
    <w:rsid w:val="00CE4669"/>
    <w:rsid w:val="00D04331"/>
    <w:rsid w:val="00D07E75"/>
    <w:rsid w:val="00D14951"/>
    <w:rsid w:val="00D222B9"/>
    <w:rsid w:val="00D22E3E"/>
    <w:rsid w:val="00D309A4"/>
    <w:rsid w:val="00D36B80"/>
    <w:rsid w:val="00D37616"/>
    <w:rsid w:val="00D5297D"/>
    <w:rsid w:val="00D5673D"/>
    <w:rsid w:val="00D608B7"/>
    <w:rsid w:val="00D65693"/>
    <w:rsid w:val="00D80BDF"/>
    <w:rsid w:val="00D939CC"/>
    <w:rsid w:val="00DB7B75"/>
    <w:rsid w:val="00DE61BF"/>
    <w:rsid w:val="00DF4997"/>
    <w:rsid w:val="00E0025E"/>
    <w:rsid w:val="00E20513"/>
    <w:rsid w:val="00E27595"/>
    <w:rsid w:val="00E35A3F"/>
    <w:rsid w:val="00E42874"/>
    <w:rsid w:val="00E4447A"/>
    <w:rsid w:val="00E64BCC"/>
    <w:rsid w:val="00E66C42"/>
    <w:rsid w:val="00E7365D"/>
    <w:rsid w:val="00E776FF"/>
    <w:rsid w:val="00E8263C"/>
    <w:rsid w:val="00E90CAD"/>
    <w:rsid w:val="00E92893"/>
    <w:rsid w:val="00EA42A2"/>
    <w:rsid w:val="00EA4761"/>
    <w:rsid w:val="00EF5157"/>
    <w:rsid w:val="00EF5BDB"/>
    <w:rsid w:val="00F006B8"/>
    <w:rsid w:val="00F223B1"/>
    <w:rsid w:val="00F36DB6"/>
    <w:rsid w:val="00F52E44"/>
    <w:rsid w:val="00F56C9C"/>
    <w:rsid w:val="00F71830"/>
    <w:rsid w:val="00F72BBC"/>
    <w:rsid w:val="00F778BC"/>
    <w:rsid w:val="00F9730B"/>
    <w:rsid w:val="00FE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7C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E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2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Verdana" w:eastAsia="Times New Roman" w:hAnsi="Verdana" w:cs="Courier New"/>
      <w:color w:val="000000"/>
      <w:sz w:val="20"/>
      <w:szCs w:val="20"/>
      <w:lang w:eastAsia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291C"/>
    <w:rPr>
      <w:rFonts w:ascii="Verdana" w:eastAsia="Times New Roman" w:hAnsi="Verdana" w:cs="Courier New"/>
      <w:color w:val="000000"/>
      <w:sz w:val="20"/>
      <w:szCs w:val="20"/>
      <w:lang w:eastAsia="nb-N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7C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E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2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Verdana" w:eastAsia="Times New Roman" w:hAnsi="Verdana" w:cs="Courier New"/>
      <w:color w:val="000000"/>
      <w:sz w:val="20"/>
      <w:szCs w:val="20"/>
      <w:lang w:eastAsia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291C"/>
    <w:rPr>
      <w:rFonts w:ascii="Verdana" w:eastAsia="Times New Roman" w:hAnsi="Verdana" w:cs="Courier New"/>
      <w:color w:val="000000"/>
      <w:sz w:val="20"/>
      <w:szCs w:val="20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1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Aas</dc:creator>
  <cp:lastModifiedBy>King's College London</cp:lastModifiedBy>
  <cp:revision>2</cp:revision>
  <dcterms:created xsi:type="dcterms:W3CDTF">2018-09-27T14:03:00Z</dcterms:created>
  <dcterms:modified xsi:type="dcterms:W3CDTF">2018-09-27T14:03:00Z</dcterms:modified>
</cp:coreProperties>
</file>